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D7079" w14:textId="56C664B4" w:rsidR="00C60EA2" w:rsidRPr="001158EF" w:rsidRDefault="005240C1" w:rsidP="001158EF">
      <w:pPr>
        <w:spacing w:after="0" w:line="240" w:lineRule="auto"/>
        <w:contextualSpacing/>
        <w:rPr>
          <w:b/>
        </w:rPr>
      </w:pPr>
      <w:r w:rsidRPr="001158EF">
        <w:rPr>
          <w:b/>
        </w:rPr>
        <w:t xml:space="preserve">Student </w:t>
      </w:r>
      <w:r w:rsidR="00B63B91" w:rsidRPr="001158EF">
        <w:rPr>
          <w:b/>
        </w:rPr>
        <w:t xml:space="preserve">Name (Last, First) </w:t>
      </w:r>
      <w:sdt>
        <w:sdtPr>
          <w:rPr>
            <w:b/>
          </w:rPr>
          <w:id w:val="-1649742867"/>
          <w:placeholder>
            <w:docPart w:val="6750FC6A942F439BBB9BFBF1C7C2CBC3"/>
          </w:placeholder>
          <w:showingPlcHdr/>
          <w15:appearance w15:val="hidden"/>
          <w:comboBox>
            <w:listItem w:value="Choose an item."/>
          </w:comboBox>
        </w:sdtPr>
        <w:sdtEndPr/>
        <w:sdtContent>
          <w:r w:rsidR="00113091" w:rsidRPr="001158EF">
            <w:rPr>
              <w:rStyle w:val="PlaceholderText"/>
            </w:rPr>
            <w:t>Name</w:t>
          </w:r>
        </w:sdtContent>
      </w:sdt>
      <w:r w:rsidR="00C60EA2" w:rsidRPr="001158EF">
        <w:rPr>
          <w:b/>
        </w:rPr>
        <w:tab/>
      </w:r>
      <w:r w:rsidR="00C60EA2" w:rsidRPr="001158EF">
        <w:rPr>
          <w:b/>
        </w:rPr>
        <w:tab/>
      </w:r>
      <w:r w:rsidR="00C60EA2" w:rsidRPr="001158EF">
        <w:rPr>
          <w:b/>
        </w:rPr>
        <w:tab/>
      </w:r>
      <w:r w:rsidRPr="001158EF">
        <w:rPr>
          <w:b/>
        </w:rPr>
        <w:t xml:space="preserve">Student </w:t>
      </w:r>
      <w:r w:rsidR="00B63B91" w:rsidRPr="001158EF">
        <w:rPr>
          <w:b/>
        </w:rPr>
        <w:t xml:space="preserve">DOB </w:t>
      </w:r>
      <w:sdt>
        <w:sdtPr>
          <w:rPr>
            <w:b/>
          </w:rPr>
          <w:id w:val="1097134584"/>
          <w:placeholder>
            <w:docPart w:val="75755FFCA1F74BAD88FB4FA6867D6C7E"/>
          </w:placeholder>
          <w:showingPlcHdr/>
          <w15:appearance w15:val="hidden"/>
          <w:comboBox>
            <w:listItem w:value="Choose an item."/>
          </w:comboBox>
        </w:sdtPr>
        <w:sdtEndPr/>
        <w:sdtContent>
          <w:r w:rsidR="00113091" w:rsidRPr="001158EF">
            <w:rPr>
              <w:rStyle w:val="PlaceholderText"/>
            </w:rPr>
            <w:t>DMY</w:t>
          </w:r>
        </w:sdtContent>
      </w:sdt>
      <w:r w:rsidR="00B63B91" w:rsidRPr="001158EF">
        <w:rPr>
          <w:b/>
        </w:rPr>
        <w:t xml:space="preserve"> </w:t>
      </w:r>
      <w:r w:rsidR="00C60EA2" w:rsidRPr="001158EF">
        <w:rPr>
          <w:b/>
        </w:rPr>
        <w:tab/>
      </w:r>
      <w:r w:rsidR="00C60EA2" w:rsidRPr="001158EF">
        <w:rPr>
          <w:b/>
        </w:rPr>
        <w:tab/>
      </w:r>
      <w:r w:rsidR="00C60EA2" w:rsidRPr="001158EF">
        <w:rPr>
          <w:b/>
        </w:rPr>
        <w:tab/>
      </w:r>
      <w:r w:rsidR="00C60EA2" w:rsidRPr="001158EF">
        <w:rPr>
          <w:b/>
        </w:rPr>
        <w:tab/>
      </w:r>
    </w:p>
    <w:p w14:paraId="6A08E7E6" w14:textId="77777777" w:rsidR="001158EF" w:rsidRPr="001158EF" w:rsidRDefault="001158EF" w:rsidP="001158EF">
      <w:pPr>
        <w:spacing w:after="0" w:line="240" w:lineRule="auto"/>
        <w:contextualSpacing/>
        <w:rPr>
          <w:b/>
        </w:rPr>
      </w:pPr>
    </w:p>
    <w:p w14:paraId="6896620A" w14:textId="48E05534" w:rsidR="00B63B91" w:rsidRPr="001158EF" w:rsidRDefault="00B63B91" w:rsidP="001158EF">
      <w:pPr>
        <w:spacing w:after="0" w:line="240" w:lineRule="auto"/>
        <w:contextualSpacing/>
        <w:rPr>
          <w:b/>
        </w:rPr>
      </w:pPr>
      <w:r w:rsidRPr="001158EF">
        <w:rPr>
          <w:b/>
        </w:rPr>
        <w:t>Gr</w:t>
      </w:r>
      <w:r w:rsidR="001905E9" w:rsidRPr="001158EF">
        <w:rPr>
          <w:b/>
        </w:rPr>
        <w:t>ade (as of Sept</w:t>
      </w:r>
      <w:r w:rsidR="00113091" w:rsidRPr="001158EF">
        <w:rPr>
          <w:b/>
        </w:rPr>
        <w:t xml:space="preserve"> 202</w:t>
      </w:r>
      <w:r w:rsidR="00D37CAB">
        <w:rPr>
          <w:b/>
        </w:rPr>
        <w:t>1</w:t>
      </w:r>
      <w:r w:rsidR="001905E9" w:rsidRPr="001158EF">
        <w:rPr>
          <w:b/>
        </w:rPr>
        <w:t xml:space="preserve">) </w:t>
      </w:r>
      <w:sdt>
        <w:sdtPr>
          <w:rPr>
            <w:b/>
          </w:rPr>
          <w:id w:val="1107924905"/>
          <w:placeholder>
            <w:docPart w:val="40CEA3435873411A9DD810B8E59C3703"/>
          </w:placeholder>
          <w:showingPlcHdr/>
          <w15:appearance w15:val="hidden"/>
          <w:comboBox>
            <w:listItem w:value="Choose an item."/>
          </w:comboBox>
        </w:sdtPr>
        <w:sdtEndPr/>
        <w:sdtContent>
          <w:r w:rsidR="00113091" w:rsidRPr="001158EF">
            <w:rPr>
              <w:rStyle w:val="PlaceholderText"/>
            </w:rPr>
            <w:t>grade</w:t>
          </w:r>
        </w:sdtContent>
      </w:sdt>
      <w:r w:rsidR="0067130C" w:rsidRPr="001158EF">
        <w:rPr>
          <w:b/>
        </w:rPr>
        <w:t xml:space="preserve"> </w:t>
      </w:r>
      <w:r w:rsidR="00C60EA2" w:rsidRPr="001158EF">
        <w:rPr>
          <w:b/>
        </w:rPr>
        <w:tab/>
      </w:r>
      <w:r w:rsidR="0067130C" w:rsidRPr="001158EF">
        <w:rPr>
          <w:b/>
        </w:rPr>
        <w:t xml:space="preserve">Quills and Quotes </w:t>
      </w:r>
      <w:r w:rsidR="00C60EA2" w:rsidRPr="001158EF">
        <w:rPr>
          <w:b/>
        </w:rPr>
        <w:t>Class (Novice or Intermediate)</w:t>
      </w:r>
      <w:r w:rsidR="0067130C" w:rsidRPr="001158EF">
        <w:rPr>
          <w:b/>
        </w:rPr>
        <w:t xml:space="preserve"> </w:t>
      </w:r>
      <w:sdt>
        <w:sdtPr>
          <w:rPr>
            <w:b/>
          </w:rPr>
          <w:id w:val="-2069865836"/>
          <w:placeholder>
            <w:docPart w:val="EAD7B8E185F544CD8B4AE7DA9A86216B"/>
          </w:placeholder>
          <w:showingPlcHdr/>
          <w15:appearance w15:val="hidden"/>
          <w:comboBox>
            <w:listItem w:value="Choose an item."/>
          </w:comboBox>
        </w:sdtPr>
        <w:sdtEndPr/>
        <w:sdtContent>
          <w:r w:rsidR="0067130C" w:rsidRPr="001158EF">
            <w:rPr>
              <w:rStyle w:val="PlaceholderText"/>
            </w:rPr>
            <w:t>Class</w:t>
          </w:r>
        </w:sdtContent>
      </w:sdt>
    </w:p>
    <w:p w14:paraId="31C5F33B" w14:textId="77777777" w:rsidR="001158EF" w:rsidRPr="001158EF" w:rsidRDefault="001158EF" w:rsidP="001158EF">
      <w:pPr>
        <w:spacing w:after="0" w:line="240" w:lineRule="auto"/>
        <w:contextualSpacing/>
        <w:rPr>
          <w:b/>
        </w:rPr>
      </w:pPr>
    </w:p>
    <w:p w14:paraId="6C3C1A6F" w14:textId="72B5568A" w:rsidR="00B63B91" w:rsidRPr="001158EF" w:rsidRDefault="00B63B91" w:rsidP="001158EF">
      <w:pPr>
        <w:spacing w:after="0" w:line="240" w:lineRule="auto"/>
        <w:contextualSpacing/>
        <w:rPr>
          <w:b/>
        </w:rPr>
      </w:pPr>
      <w:r w:rsidRPr="001158EF">
        <w:rPr>
          <w:b/>
        </w:rPr>
        <w:t xml:space="preserve">Address </w:t>
      </w:r>
      <w:sdt>
        <w:sdtPr>
          <w:rPr>
            <w:b/>
          </w:rPr>
          <w:id w:val="339050045"/>
          <w:placeholder>
            <w:docPart w:val="4CA7912D955A4139A6B87CE35ECA23C9"/>
          </w:placeholder>
          <w:showingPlcHdr/>
          <w15:appearance w15:val="hidden"/>
          <w:comboBox>
            <w:listItem w:value="Choose an item."/>
          </w:comboBox>
        </w:sdtPr>
        <w:sdtEndPr/>
        <w:sdtContent>
          <w:r w:rsidR="00113091" w:rsidRPr="001158EF">
            <w:rPr>
              <w:rStyle w:val="PlaceholderText"/>
            </w:rPr>
            <w:t>address</w:t>
          </w:r>
        </w:sdtContent>
      </w:sdt>
    </w:p>
    <w:p w14:paraId="2D318836" w14:textId="77777777" w:rsidR="001158EF" w:rsidRPr="001158EF" w:rsidRDefault="001158EF" w:rsidP="001158EF">
      <w:pPr>
        <w:spacing w:after="0" w:line="240" w:lineRule="auto"/>
        <w:contextualSpacing/>
        <w:rPr>
          <w:b/>
        </w:rPr>
      </w:pPr>
    </w:p>
    <w:p w14:paraId="58CEF761" w14:textId="1210E518" w:rsidR="00B63B91" w:rsidRPr="001158EF" w:rsidRDefault="00B63B91" w:rsidP="001158EF">
      <w:pPr>
        <w:spacing w:after="0" w:line="240" w:lineRule="auto"/>
        <w:contextualSpacing/>
        <w:rPr>
          <w:b/>
        </w:rPr>
      </w:pPr>
      <w:r w:rsidRPr="001158EF">
        <w:rPr>
          <w:b/>
        </w:rPr>
        <w:t>Pare</w:t>
      </w:r>
      <w:r w:rsidR="005240C1" w:rsidRPr="001158EF">
        <w:rPr>
          <w:b/>
        </w:rPr>
        <w:t xml:space="preserve">nt/Guardian Name </w:t>
      </w:r>
      <w:sdt>
        <w:sdtPr>
          <w:rPr>
            <w:b/>
          </w:rPr>
          <w:id w:val="-810947142"/>
          <w:placeholder>
            <w:docPart w:val="B1BF239375E54FF0B49851406CC8B55A"/>
          </w:placeholder>
          <w:showingPlcHdr/>
          <w15:appearance w15:val="hidden"/>
          <w:comboBox>
            <w:listItem w:value="Choose an item."/>
          </w:comboBox>
        </w:sdtPr>
        <w:sdtEndPr/>
        <w:sdtContent>
          <w:r w:rsidR="00113091" w:rsidRPr="001158EF">
            <w:rPr>
              <w:rStyle w:val="PlaceholderText"/>
            </w:rPr>
            <w:t>parent name</w:t>
          </w:r>
        </w:sdtContent>
      </w:sdt>
    </w:p>
    <w:p w14:paraId="0FDA9110" w14:textId="77777777" w:rsidR="001158EF" w:rsidRPr="001158EF" w:rsidRDefault="001158EF" w:rsidP="001158EF">
      <w:pPr>
        <w:spacing w:after="0" w:line="240" w:lineRule="auto"/>
        <w:contextualSpacing/>
        <w:rPr>
          <w:b/>
        </w:rPr>
      </w:pPr>
    </w:p>
    <w:p w14:paraId="16F5232D" w14:textId="604345D3" w:rsidR="00B63B91" w:rsidRPr="001158EF" w:rsidRDefault="00B63B91" w:rsidP="001158EF">
      <w:pPr>
        <w:spacing w:after="0" w:line="240" w:lineRule="auto"/>
        <w:contextualSpacing/>
        <w:rPr>
          <w:b/>
        </w:rPr>
      </w:pPr>
      <w:r w:rsidRPr="001158EF">
        <w:rPr>
          <w:b/>
        </w:rPr>
        <w:t xml:space="preserve">home phone </w:t>
      </w:r>
      <w:sdt>
        <w:sdtPr>
          <w:rPr>
            <w:b/>
          </w:rPr>
          <w:id w:val="878054948"/>
          <w:placeholder>
            <w:docPart w:val="6FBB2A54014D4C9A876E60542823A254"/>
          </w:placeholder>
          <w:showingPlcHdr/>
          <w15:appearance w15:val="hidden"/>
          <w:comboBox>
            <w:listItem w:value="Choose an item."/>
          </w:comboBox>
        </w:sdtPr>
        <w:sdtEndPr/>
        <w:sdtContent>
          <w:r w:rsidR="00113091" w:rsidRPr="001158EF">
            <w:rPr>
              <w:rStyle w:val="PlaceholderText"/>
            </w:rPr>
            <w:t>home phone</w:t>
          </w:r>
        </w:sdtContent>
      </w:sdt>
      <w:r w:rsidR="00113091" w:rsidRPr="001158EF">
        <w:rPr>
          <w:b/>
        </w:rPr>
        <w:t xml:space="preserve"> </w:t>
      </w:r>
      <w:r w:rsidRPr="001158EF">
        <w:rPr>
          <w:b/>
        </w:rPr>
        <w:t xml:space="preserve">cell phone </w:t>
      </w:r>
      <w:sdt>
        <w:sdtPr>
          <w:rPr>
            <w:b/>
          </w:rPr>
          <w:id w:val="366114783"/>
          <w:placeholder>
            <w:docPart w:val="6DF6FDDEC99B40B897C7CE29B9AB10D0"/>
          </w:placeholder>
          <w:showingPlcHdr/>
          <w15:appearance w15:val="hidden"/>
          <w:comboBox>
            <w:listItem w:value="Choose an item."/>
          </w:comboBox>
        </w:sdtPr>
        <w:sdtEndPr/>
        <w:sdtContent>
          <w:r w:rsidR="00113091" w:rsidRPr="001158EF">
            <w:rPr>
              <w:rStyle w:val="PlaceholderText"/>
            </w:rPr>
            <w:t>cell phone</w:t>
          </w:r>
        </w:sdtContent>
      </w:sdt>
      <w:r w:rsidRPr="001158EF">
        <w:rPr>
          <w:b/>
        </w:rPr>
        <w:t xml:space="preserve"> email </w:t>
      </w:r>
      <w:sdt>
        <w:sdtPr>
          <w:rPr>
            <w:b/>
          </w:rPr>
          <w:id w:val="1328472451"/>
          <w:placeholder>
            <w:docPart w:val="30164A54D0F94E2897109683DF239798"/>
          </w:placeholder>
          <w:showingPlcHdr/>
          <w15:appearance w15:val="hidden"/>
          <w:comboBox>
            <w:listItem w:value="Choose an item."/>
          </w:comboBox>
        </w:sdtPr>
        <w:sdtEndPr/>
        <w:sdtContent>
          <w:r w:rsidR="00113091" w:rsidRPr="001158EF">
            <w:rPr>
              <w:rStyle w:val="PlaceholderText"/>
            </w:rPr>
            <w:t>email</w:t>
          </w:r>
        </w:sdtContent>
      </w:sdt>
    </w:p>
    <w:p w14:paraId="2CB64DC3" w14:textId="77777777" w:rsidR="001158EF" w:rsidRPr="001158EF" w:rsidRDefault="001158EF" w:rsidP="001158EF">
      <w:pPr>
        <w:spacing w:after="0" w:line="240" w:lineRule="auto"/>
        <w:contextualSpacing/>
        <w:rPr>
          <w:b/>
          <w:bCs/>
        </w:rPr>
      </w:pPr>
    </w:p>
    <w:p w14:paraId="155F1B40" w14:textId="4EFBCB62" w:rsidR="00C60EA2" w:rsidRPr="001158EF" w:rsidRDefault="00473EAE" w:rsidP="001158EF">
      <w:pPr>
        <w:spacing w:after="0" w:line="240" w:lineRule="auto"/>
        <w:contextualSpacing/>
        <w:rPr>
          <w:b/>
          <w:bCs/>
        </w:rPr>
      </w:pPr>
      <w:r w:rsidRPr="001158EF">
        <w:rPr>
          <w:b/>
          <w:bCs/>
        </w:rPr>
        <w:t xml:space="preserve">Student’s G-mail address (must be a </w:t>
      </w:r>
      <w:r w:rsidR="00C60EA2" w:rsidRPr="001158EF">
        <w:rPr>
          <w:b/>
          <w:bCs/>
        </w:rPr>
        <w:t xml:space="preserve">personal </w:t>
      </w:r>
      <w:r w:rsidRPr="001158EF">
        <w:rPr>
          <w:b/>
          <w:bCs/>
        </w:rPr>
        <w:t xml:space="preserve">G-mail address): </w:t>
      </w:r>
      <w:sdt>
        <w:sdtPr>
          <w:rPr>
            <w:b/>
            <w:bCs/>
          </w:rPr>
          <w:id w:val="3024214"/>
          <w:placeholder>
            <w:docPart w:val="5DAFFF9A56E5443BBBEF1FCF7BD34717"/>
          </w:placeholder>
          <w:showingPlcHdr/>
          <w15:appearance w15:val="hidden"/>
        </w:sdtPr>
        <w:sdtEndPr/>
        <w:sdtContent>
          <w:r w:rsidRPr="001158EF">
            <w:rPr>
              <w:rStyle w:val="PlaceholderText"/>
            </w:rPr>
            <w:t>student’s G-mail</w:t>
          </w:r>
        </w:sdtContent>
      </w:sdt>
    </w:p>
    <w:p w14:paraId="65F27991" w14:textId="77777777" w:rsidR="00C60EA2" w:rsidRPr="001158EF" w:rsidRDefault="00C60EA2" w:rsidP="001158EF">
      <w:pPr>
        <w:spacing w:after="0" w:line="240" w:lineRule="auto"/>
        <w:contextualSpacing/>
        <w:rPr>
          <w:b/>
          <w:bCs/>
        </w:rPr>
      </w:pPr>
    </w:p>
    <w:p w14:paraId="1F261063" w14:textId="4B1E27DC" w:rsidR="0067130C" w:rsidRPr="001158EF" w:rsidRDefault="00274284" w:rsidP="001158EF">
      <w:pPr>
        <w:spacing w:after="0" w:line="240" w:lineRule="auto"/>
        <w:contextualSpacing/>
      </w:pPr>
      <w:sdt>
        <w:sdtPr>
          <w:id w:val="1771050095"/>
          <w:placeholder>
            <w:docPart w:val="8B13EA4CC50E48EF9839CDF908E48867"/>
          </w:placeholder>
          <w:showingPlcHdr/>
          <w15:appearance w15:val="hidden"/>
          <w:comboBox>
            <w:listItem w:value="Choose an item."/>
          </w:comboBox>
        </w:sdtPr>
        <w:sdtEndPr/>
        <w:sdtContent>
          <w:r w:rsidR="00513409" w:rsidRPr="001158EF">
            <w:rPr>
              <w:rStyle w:val="PlaceholderText"/>
            </w:rPr>
            <w:t>initial</w:t>
          </w:r>
        </w:sdtContent>
      </w:sdt>
      <w:r w:rsidR="00BC342A" w:rsidRPr="001158EF">
        <w:t xml:space="preserve">  </w:t>
      </w:r>
      <w:r w:rsidR="0067130C" w:rsidRPr="00EC7F3C">
        <w:rPr>
          <w:bCs/>
        </w:rPr>
        <w:t>I have read, understood, and agreed to the Quills and Quotes policies attached to this form and found on the website:</w:t>
      </w:r>
      <w:r w:rsidR="0067130C" w:rsidRPr="001158EF">
        <w:t xml:space="preserve"> </w:t>
      </w:r>
      <w:hyperlink r:id="rId6" w:history="1">
        <w:r w:rsidR="001158EF" w:rsidRPr="00EC7F3C">
          <w:rPr>
            <w:rStyle w:val="Hyperlink"/>
            <w:bCs/>
            <w:color w:val="000000" w:themeColor="text1"/>
            <w:u w:val="none"/>
          </w:rPr>
          <w:t>www.quillsandquotes.ca/policies</w:t>
        </w:r>
      </w:hyperlink>
      <w:r w:rsidR="001158EF" w:rsidRPr="00EC7F3C">
        <w:rPr>
          <w:bCs/>
          <w:color w:val="000000" w:themeColor="text1"/>
        </w:rPr>
        <w:t>.</w:t>
      </w:r>
      <w:r w:rsidR="001158EF" w:rsidRPr="001158EF">
        <w:t xml:space="preserve"> </w:t>
      </w:r>
      <w:r w:rsidR="0067130C" w:rsidRPr="001158EF">
        <w:t>I understand that there are some privacy risks with online video conferencing</w:t>
      </w:r>
      <w:r w:rsidR="001A7542">
        <w:t>,</w:t>
      </w:r>
      <w:r w:rsidR="00185E05" w:rsidRPr="001158EF">
        <w:t xml:space="preserve"> </w:t>
      </w:r>
      <w:r w:rsidR="00C00FCE">
        <w:t xml:space="preserve">and </w:t>
      </w:r>
      <w:r w:rsidR="001A7542">
        <w:t xml:space="preserve">I </w:t>
      </w:r>
      <w:r w:rsidR="00C00FCE">
        <w:t xml:space="preserve">have </w:t>
      </w:r>
      <w:r w:rsidR="00185E05" w:rsidRPr="001158EF">
        <w:t xml:space="preserve">read </w:t>
      </w:r>
      <w:r w:rsidR="00C00FCE">
        <w:t xml:space="preserve">the </w:t>
      </w:r>
      <w:r w:rsidR="00185E05" w:rsidRPr="001158EF">
        <w:t>full details under Policies</w:t>
      </w:r>
      <w:r w:rsidR="0067130C" w:rsidRPr="001158EF">
        <w:t xml:space="preserve">. </w:t>
      </w:r>
    </w:p>
    <w:p w14:paraId="195159E9" w14:textId="77777777" w:rsidR="0067130C" w:rsidRPr="001158EF" w:rsidRDefault="0067130C" w:rsidP="001158EF">
      <w:pPr>
        <w:spacing w:after="0" w:line="240" w:lineRule="auto"/>
        <w:contextualSpacing/>
        <w:rPr>
          <w:b/>
          <w:bCs/>
        </w:rPr>
      </w:pPr>
    </w:p>
    <w:p w14:paraId="60F2FC69" w14:textId="4CD10A75" w:rsidR="0067130C" w:rsidRPr="001158EF" w:rsidRDefault="00C60EA2" w:rsidP="001158EF">
      <w:pPr>
        <w:spacing w:after="0" w:line="240" w:lineRule="auto"/>
        <w:contextualSpacing/>
        <w:rPr>
          <w:b/>
          <w:bCs/>
        </w:rPr>
      </w:pPr>
      <w:r w:rsidRPr="001158EF">
        <w:rPr>
          <w:b/>
          <w:bCs/>
        </w:rPr>
        <w:t>To complete your child’s registration, we must receive full payment of $2</w:t>
      </w:r>
      <w:r w:rsidR="00AA39BE">
        <w:rPr>
          <w:b/>
          <w:bCs/>
        </w:rPr>
        <w:t>03.40</w:t>
      </w:r>
      <w:r w:rsidRPr="001158EF">
        <w:rPr>
          <w:b/>
          <w:bCs/>
        </w:rPr>
        <w:t>. Payment may be made by</w:t>
      </w:r>
      <w:r w:rsidR="0067130C" w:rsidRPr="001158EF">
        <w:rPr>
          <w:b/>
          <w:bCs/>
        </w:rPr>
        <w:t xml:space="preserve"> e-transfer to </w:t>
      </w:r>
      <w:hyperlink r:id="rId7" w:history="1">
        <w:r w:rsidR="0067130C" w:rsidRPr="001158EF">
          <w:rPr>
            <w:rStyle w:val="Hyperlink"/>
            <w:b/>
            <w:bCs/>
          </w:rPr>
          <w:t>admin@quillsandquotes.ca</w:t>
        </w:r>
      </w:hyperlink>
      <w:r w:rsidR="00185E05" w:rsidRPr="001158EF">
        <w:rPr>
          <w:b/>
          <w:bCs/>
        </w:rPr>
        <w:t xml:space="preserve"> (appears as 2601798 Ontario Inc).</w:t>
      </w:r>
      <w:r w:rsidR="0067130C" w:rsidRPr="001158EF">
        <w:rPr>
          <w:b/>
          <w:bCs/>
        </w:rPr>
        <w:t xml:space="preserve">  </w:t>
      </w:r>
      <w:r w:rsidRPr="001158EF">
        <w:rPr>
          <w:b/>
          <w:bCs/>
        </w:rPr>
        <w:t xml:space="preserve">Please write your child’s name in the message box. You will receive an e-mail confirmation within 24 hours of payment. </w:t>
      </w:r>
      <w:r w:rsidR="006517B1">
        <w:rPr>
          <w:b/>
          <w:bCs/>
        </w:rPr>
        <w:t>If you would like to pay by cheque or cash, please contact us at 647-985-3711.</w:t>
      </w:r>
    </w:p>
    <w:p w14:paraId="21DB1A9C" w14:textId="70DB647F" w:rsidR="005240C1" w:rsidRPr="001158EF" w:rsidRDefault="005240C1" w:rsidP="001158EF">
      <w:pPr>
        <w:spacing w:after="0" w:line="240" w:lineRule="auto"/>
        <w:contextualSpacing/>
      </w:pPr>
      <w:bookmarkStart w:id="0" w:name="_Hlk536468151"/>
      <w:r w:rsidRPr="001158EF">
        <w:tab/>
      </w:r>
      <w:r w:rsidRPr="001158EF">
        <w:tab/>
      </w:r>
      <w:r w:rsidRPr="001158EF">
        <w:tab/>
      </w:r>
      <w:r w:rsidRPr="001158EF">
        <w:tab/>
      </w:r>
      <w:r w:rsidRPr="001158EF">
        <w:tab/>
      </w:r>
      <w:r w:rsidRPr="001158EF">
        <w:tab/>
      </w:r>
      <w:r w:rsidRPr="001158EF">
        <w:tab/>
      </w:r>
    </w:p>
    <w:bookmarkEnd w:id="0"/>
    <w:p w14:paraId="74AFBF01" w14:textId="5B6592D8" w:rsidR="00703DC0" w:rsidRPr="00EC7F3C" w:rsidRDefault="005240C1" w:rsidP="001158EF">
      <w:pPr>
        <w:spacing w:after="0" w:line="240" w:lineRule="auto"/>
        <w:contextualSpacing/>
        <w:rPr>
          <w:i/>
          <w:iCs/>
        </w:rPr>
      </w:pPr>
      <w:r w:rsidRPr="00EC7F3C">
        <w:rPr>
          <w:i/>
          <w:iCs/>
        </w:rPr>
        <w:t>You will receive an e-mail confirmation of your child's registration</w:t>
      </w:r>
      <w:r w:rsidR="002115BC" w:rsidRPr="00EC7F3C">
        <w:rPr>
          <w:i/>
          <w:iCs/>
        </w:rPr>
        <w:t xml:space="preserve"> and payment</w:t>
      </w:r>
      <w:r w:rsidRPr="00EC7F3C">
        <w:rPr>
          <w:i/>
          <w:iCs/>
        </w:rPr>
        <w:t>. Please contact the office if you do not receive this confirmation</w:t>
      </w:r>
      <w:r w:rsidR="00936955" w:rsidRPr="00EC7F3C">
        <w:rPr>
          <w:i/>
          <w:iCs/>
        </w:rPr>
        <w:t xml:space="preserve"> within </w:t>
      </w:r>
      <w:r w:rsidR="00C60EA2" w:rsidRPr="00EC7F3C">
        <w:rPr>
          <w:i/>
          <w:iCs/>
        </w:rPr>
        <w:t>2</w:t>
      </w:r>
      <w:r w:rsidR="00936955" w:rsidRPr="00EC7F3C">
        <w:rPr>
          <w:i/>
          <w:iCs/>
        </w:rPr>
        <w:t xml:space="preserve"> days</w:t>
      </w:r>
      <w:r w:rsidRPr="00EC7F3C">
        <w:rPr>
          <w:i/>
          <w:iCs/>
        </w:rPr>
        <w:t>.</w:t>
      </w:r>
    </w:p>
    <w:p w14:paraId="334CBB31" w14:textId="77777777" w:rsidR="001158EF" w:rsidRDefault="001158EF" w:rsidP="001158EF">
      <w:pPr>
        <w:spacing w:after="0" w:line="240" w:lineRule="auto"/>
        <w:contextualSpacing/>
        <w:rPr>
          <w:b/>
          <w:bCs/>
          <w:u w:val="single"/>
        </w:rPr>
      </w:pPr>
    </w:p>
    <w:p w14:paraId="75CD6479" w14:textId="4FBD7C0C" w:rsidR="0067130C" w:rsidRPr="001158EF" w:rsidRDefault="00C60EA2" w:rsidP="001158EF">
      <w:pPr>
        <w:spacing w:after="0" w:line="240" w:lineRule="auto"/>
        <w:contextualSpacing/>
        <w:rPr>
          <w:b/>
          <w:bCs/>
          <w:iCs/>
          <w:sz w:val="20"/>
          <w:szCs w:val="20"/>
          <w:u w:val="single"/>
          <w:lang w:val="en-US"/>
        </w:rPr>
      </w:pPr>
      <w:r w:rsidRPr="001158EF">
        <w:rPr>
          <w:b/>
          <w:bCs/>
          <w:sz w:val="20"/>
          <w:szCs w:val="20"/>
          <w:u w:val="single"/>
        </w:rPr>
        <w:t>Policies</w:t>
      </w:r>
      <w:r w:rsidRPr="001158EF">
        <w:rPr>
          <w:b/>
          <w:bCs/>
          <w:iCs/>
          <w:sz w:val="20"/>
          <w:szCs w:val="20"/>
          <w:u w:val="single"/>
          <w:lang w:val="en-US"/>
        </w:rPr>
        <w:t xml:space="preserve"> </w:t>
      </w:r>
    </w:p>
    <w:p w14:paraId="15A23F5B"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What if I wish to withdraw from the program? Will I receive my money back, or a partial refund?</w:t>
      </w:r>
    </w:p>
    <w:p w14:paraId="0C653558" w14:textId="0AB6DE8C"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Once </w:t>
      </w:r>
      <w:r w:rsidR="00C60EA2" w:rsidRPr="001158EF">
        <w:rPr>
          <w:bCs/>
          <w:iCs/>
          <w:sz w:val="20"/>
          <w:szCs w:val="20"/>
          <w:lang w:val="en-US"/>
        </w:rPr>
        <w:t>the class begins</w:t>
      </w:r>
      <w:r w:rsidRPr="001158EF">
        <w:rPr>
          <w:bCs/>
          <w:iCs/>
          <w:sz w:val="20"/>
          <w:szCs w:val="20"/>
          <w:lang w:val="en-US"/>
        </w:rPr>
        <w:t xml:space="preserve">, the </w:t>
      </w:r>
      <w:r w:rsidR="00C60EA2" w:rsidRPr="001158EF">
        <w:rPr>
          <w:bCs/>
          <w:iCs/>
          <w:sz w:val="20"/>
          <w:szCs w:val="20"/>
          <w:lang w:val="en-US"/>
        </w:rPr>
        <w:t>payment</w:t>
      </w:r>
      <w:r w:rsidRPr="001158EF">
        <w:rPr>
          <w:bCs/>
          <w:iCs/>
          <w:sz w:val="20"/>
          <w:szCs w:val="20"/>
          <w:lang w:val="en-US"/>
        </w:rPr>
        <w:t xml:space="preserve"> cannot be returned. </w:t>
      </w:r>
    </w:p>
    <w:p w14:paraId="21BC15B0" w14:textId="77777777" w:rsidR="0067130C" w:rsidRPr="001158EF" w:rsidRDefault="0067130C" w:rsidP="001158EF">
      <w:pPr>
        <w:spacing w:after="0" w:line="240" w:lineRule="auto"/>
        <w:contextualSpacing/>
        <w:rPr>
          <w:b/>
          <w:bCs/>
          <w:iCs/>
          <w:sz w:val="16"/>
          <w:szCs w:val="16"/>
          <w:lang w:val="en-US"/>
        </w:rPr>
      </w:pPr>
    </w:p>
    <w:p w14:paraId="4798B490"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What if my child misses a class?</w:t>
      </w:r>
    </w:p>
    <w:p w14:paraId="1FB2634E" w14:textId="24844461"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There are no make-up classes at Quills and Quotes. However, all missed handouts will be provided, and teachers and administration staff can be contacted via e-mail or Google Classroom with any questions about the missed work. </w:t>
      </w:r>
    </w:p>
    <w:p w14:paraId="538F49E1" w14:textId="77777777" w:rsidR="0067130C" w:rsidRPr="001158EF" w:rsidRDefault="0067130C" w:rsidP="001158EF">
      <w:pPr>
        <w:spacing w:after="0" w:line="240" w:lineRule="auto"/>
        <w:contextualSpacing/>
        <w:rPr>
          <w:b/>
          <w:bCs/>
          <w:iCs/>
          <w:sz w:val="20"/>
          <w:szCs w:val="20"/>
          <w:lang w:val="en-US"/>
        </w:rPr>
      </w:pPr>
    </w:p>
    <w:p w14:paraId="3B123214"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Is it possible for my child's class to be cancelled?</w:t>
      </w:r>
    </w:p>
    <w:p w14:paraId="4417EDFA" w14:textId="45508A83"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Yes, if there is insufficient enrollment for a class, the class may be cancelled. A full refund </w:t>
      </w:r>
      <w:r w:rsidR="001158EF" w:rsidRPr="001158EF">
        <w:rPr>
          <w:bCs/>
          <w:iCs/>
          <w:sz w:val="20"/>
          <w:szCs w:val="20"/>
          <w:lang w:val="en-US"/>
        </w:rPr>
        <w:t xml:space="preserve">will be issued. </w:t>
      </w:r>
    </w:p>
    <w:p w14:paraId="60DC9A53" w14:textId="3DE0A228"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Classes </w:t>
      </w:r>
      <w:r w:rsidR="006517B1">
        <w:rPr>
          <w:bCs/>
          <w:iCs/>
          <w:sz w:val="20"/>
          <w:szCs w:val="20"/>
          <w:lang w:val="en-US"/>
        </w:rPr>
        <w:t>may</w:t>
      </w:r>
      <w:r w:rsidRPr="001158EF">
        <w:rPr>
          <w:bCs/>
          <w:iCs/>
          <w:sz w:val="20"/>
          <w:szCs w:val="20"/>
          <w:lang w:val="en-US"/>
        </w:rPr>
        <w:t xml:space="preserve"> be </w:t>
      </w:r>
      <w:r w:rsidR="006517B1">
        <w:rPr>
          <w:bCs/>
          <w:iCs/>
          <w:sz w:val="20"/>
          <w:szCs w:val="20"/>
          <w:lang w:val="en-US"/>
        </w:rPr>
        <w:t>rescheduled</w:t>
      </w:r>
      <w:r w:rsidRPr="001158EF">
        <w:rPr>
          <w:bCs/>
          <w:iCs/>
          <w:sz w:val="20"/>
          <w:szCs w:val="20"/>
          <w:lang w:val="en-US"/>
        </w:rPr>
        <w:t xml:space="preserve"> in the event of technical difficulties. </w:t>
      </w:r>
    </w:p>
    <w:p w14:paraId="0A19474F" w14:textId="77777777" w:rsidR="0067130C" w:rsidRPr="001158EF" w:rsidRDefault="0067130C" w:rsidP="001158EF">
      <w:pPr>
        <w:spacing w:after="0" w:line="240" w:lineRule="auto"/>
        <w:contextualSpacing/>
        <w:rPr>
          <w:b/>
          <w:bCs/>
          <w:iCs/>
          <w:sz w:val="20"/>
          <w:szCs w:val="20"/>
          <w:lang w:val="en-US"/>
        </w:rPr>
      </w:pPr>
    </w:p>
    <w:p w14:paraId="06D15D6C"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Privacy:</w:t>
      </w:r>
    </w:p>
    <w:p w14:paraId="0BE7262F" w14:textId="153D1968" w:rsidR="0067130C" w:rsidRPr="001158EF" w:rsidRDefault="0067130C" w:rsidP="001158EF">
      <w:pPr>
        <w:spacing w:after="0" w:line="240" w:lineRule="auto"/>
        <w:contextualSpacing/>
        <w:rPr>
          <w:rFonts w:cstheme="minorHAnsi"/>
          <w:bCs/>
          <w:iCs/>
          <w:sz w:val="20"/>
          <w:szCs w:val="20"/>
          <w:lang w:val="en-US"/>
        </w:rPr>
      </w:pPr>
      <w:r w:rsidRPr="001158EF">
        <w:rPr>
          <w:rFonts w:cstheme="minorHAnsi"/>
          <w:bCs/>
          <w:iCs/>
          <w:sz w:val="20"/>
          <w:szCs w:val="20"/>
          <w:lang w:val="en-US"/>
        </w:rPr>
        <w:t xml:space="preserve">Quills and Quotes is a corporation incorporated under the laws of Ontario, with its office located at 10 Rosewood Avenue, Mississauga, ON, L5G 3H9. The protection of your personal information is essential to Quills and Quotes. Quills and Quotes complies with the federal Personal Information Protection and Electronic Documents Act (PIPEDA), as well as with the applicable provincial privacy legislation. </w:t>
      </w:r>
      <w:r w:rsidRPr="001158EF">
        <w:rPr>
          <w:rFonts w:cstheme="minorHAnsi"/>
          <w:sz w:val="20"/>
          <w:szCs w:val="20"/>
        </w:rPr>
        <w:t xml:space="preserve">Virtual School has some inherent privacy and security risks that information may be intercepted or unintentionally disclosed. We want to make sure you understand this before we proceed. To improve privacy, you should take steps to participate in this virtual encounter in a private setting. By signing this form, you consent to accept the privacy risks in online teleconferencing. </w:t>
      </w:r>
    </w:p>
    <w:p w14:paraId="0B1DE73F" w14:textId="77777777" w:rsidR="001158EF" w:rsidRDefault="001158EF" w:rsidP="001158EF">
      <w:pPr>
        <w:spacing w:after="0" w:line="240" w:lineRule="auto"/>
        <w:contextualSpacing/>
        <w:rPr>
          <w:sz w:val="20"/>
          <w:szCs w:val="20"/>
        </w:rPr>
      </w:pPr>
    </w:p>
    <w:p w14:paraId="68C29B5E" w14:textId="063A716C" w:rsidR="007E169E" w:rsidRDefault="007E169E" w:rsidP="001158EF">
      <w:pPr>
        <w:spacing w:after="0" w:line="240" w:lineRule="auto"/>
        <w:contextualSpacing/>
        <w:rPr>
          <w:sz w:val="20"/>
          <w:szCs w:val="20"/>
        </w:rPr>
      </w:pPr>
      <w:r w:rsidRPr="001158EF">
        <w:rPr>
          <w:sz w:val="20"/>
          <w:szCs w:val="20"/>
        </w:rPr>
        <w:t xml:space="preserve">By typing my name, I understand this qualifies as an electronic signature: </w:t>
      </w:r>
    </w:p>
    <w:p w14:paraId="16E910E9" w14:textId="77777777" w:rsidR="001158EF" w:rsidRPr="001158EF" w:rsidRDefault="001158EF" w:rsidP="001158EF">
      <w:pPr>
        <w:spacing w:after="0" w:line="240" w:lineRule="auto"/>
        <w:contextualSpacing/>
        <w:rPr>
          <w:sz w:val="20"/>
          <w:szCs w:val="20"/>
        </w:rPr>
      </w:pPr>
    </w:p>
    <w:p w14:paraId="5F72AD06" w14:textId="0D59A8AD" w:rsidR="001158EF" w:rsidRPr="0067130C" w:rsidRDefault="007E169E" w:rsidP="001158EF">
      <w:pPr>
        <w:spacing w:after="0" w:line="240" w:lineRule="auto"/>
        <w:contextualSpacing/>
      </w:pPr>
      <w:r>
        <w:t xml:space="preserve"> </w:t>
      </w:r>
      <w:sdt>
        <w:sdtPr>
          <w:id w:val="870026"/>
          <w:placeholder>
            <w:docPart w:val="2004E1DEAAAD45289C987B44B6171464"/>
          </w:placeholder>
          <w:showingPlcHdr/>
          <w15:appearance w15:val="hidden"/>
          <w:comboBox>
            <w:listItem w:value="Choose an item."/>
          </w:comboBox>
        </w:sdtPr>
        <w:sdtEndPr/>
        <w:sdtContent>
          <w:r>
            <w:rPr>
              <w:rStyle w:val="PlaceholderText"/>
            </w:rPr>
            <w:t>Print Name</w:t>
          </w:r>
        </w:sdtContent>
      </w:sdt>
      <w:r>
        <w:t xml:space="preserve">  </w:t>
      </w:r>
      <w:r>
        <w:tab/>
        <w:t xml:space="preserve">              </w:t>
      </w:r>
      <w:r w:rsidR="001158EF">
        <w:tab/>
      </w:r>
      <w:r w:rsidR="001158EF">
        <w:tab/>
      </w:r>
      <w:r w:rsidR="001158EF">
        <w:tab/>
      </w:r>
      <w:r w:rsidR="001158EF">
        <w:tab/>
      </w:r>
      <w:r w:rsidR="001158EF">
        <w:tab/>
      </w:r>
      <w:r w:rsidR="001158EF">
        <w:tab/>
      </w:r>
      <w:r w:rsidR="001158EF">
        <w:tab/>
      </w:r>
      <w:sdt>
        <w:sdtPr>
          <w:id w:val="2140061440"/>
          <w:placeholder>
            <w:docPart w:val="B1140A1F5441413ABFB1CF693246C0AF"/>
          </w:placeholder>
          <w:showingPlcHdr/>
          <w15:appearance w15:val="hidden"/>
          <w:comboBox>
            <w:listItem w:value="Choose an item."/>
          </w:comboBox>
        </w:sdtPr>
        <w:sdtEndPr/>
        <w:sdtContent>
          <w:r>
            <w:rPr>
              <w:rStyle w:val="PlaceholderText"/>
            </w:rPr>
            <w:t>Date</w:t>
          </w:r>
        </w:sdtContent>
      </w:sdt>
      <w:r>
        <w:t xml:space="preserve"> </w:t>
      </w:r>
    </w:p>
    <w:sectPr w:rsidR="001158EF" w:rsidRPr="0067130C" w:rsidSect="00DB4DE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D0B58" w14:textId="77777777" w:rsidR="00274284" w:rsidRDefault="00274284" w:rsidP="005240C1">
      <w:pPr>
        <w:spacing w:after="0" w:line="240" w:lineRule="auto"/>
      </w:pPr>
      <w:r>
        <w:separator/>
      </w:r>
    </w:p>
  </w:endnote>
  <w:endnote w:type="continuationSeparator" w:id="0">
    <w:p w14:paraId="020B29AA" w14:textId="77777777" w:rsidR="00274284" w:rsidRDefault="00274284" w:rsidP="005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DB001" w14:textId="77777777" w:rsidR="00F11EF2" w:rsidRDefault="00F11E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EBE14" w14:textId="77777777" w:rsidR="00F11EF2" w:rsidRDefault="00F11E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6CABE" w14:textId="77777777" w:rsidR="00F11EF2" w:rsidRDefault="00F11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885F7" w14:textId="77777777" w:rsidR="00274284" w:rsidRDefault="00274284" w:rsidP="005240C1">
      <w:pPr>
        <w:spacing w:after="0" w:line="240" w:lineRule="auto"/>
      </w:pPr>
      <w:r>
        <w:separator/>
      </w:r>
    </w:p>
  </w:footnote>
  <w:footnote w:type="continuationSeparator" w:id="0">
    <w:p w14:paraId="0667AD0E" w14:textId="77777777" w:rsidR="00274284" w:rsidRDefault="00274284" w:rsidP="005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DC6A" w14:textId="0DA8F1CD" w:rsidR="00DB4DED" w:rsidRPr="00DB4DED" w:rsidRDefault="00DB4DED" w:rsidP="00DB4DED">
    <w:pPr>
      <w:pStyle w:val="Header"/>
      <w:jc w:val="center"/>
      <w:rPr>
        <w:b/>
        <w:sz w:val="44"/>
        <w:szCs w:val="44"/>
      </w:rPr>
    </w:pPr>
    <w:r w:rsidRPr="00DB4DED">
      <w:rPr>
        <w:b/>
        <w:noProof/>
        <w:sz w:val="44"/>
        <w:szCs w:val="44"/>
      </w:rPr>
      <mc:AlternateContent>
        <mc:Choice Requires="wps">
          <w:drawing>
            <wp:anchor distT="45720" distB="45720" distL="114300" distR="114300" simplePos="0" relativeHeight="251661312" behindDoc="0" locked="0" layoutInCell="1" allowOverlap="1" wp14:anchorId="25510B3C" wp14:editId="67742511">
              <wp:simplePos x="0" y="0"/>
              <wp:positionH relativeFrom="column">
                <wp:posOffset>-790575</wp:posOffset>
              </wp:positionH>
              <wp:positionV relativeFrom="paragraph">
                <wp:posOffset>-249555</wp:posOffset>
              </wp:positionV>
              <wp:extent cx="704850" cy="63817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638175"/>
                      </a:xfrm>
                      <a:prstGeom prst="rect">
                        <a:avLst/>
                      </a:prstGeom>
                      <a:solidFill>
                        <a:srgbClr val="FFFFFF"/>
                      </a:solidFill>
                      <a:ln w="9525">
                        <a:noFill/>
                        <a:miter lim="800000"/>
                        <a:headEnd/>
                        <a:tailEnd/>
                      </a:ln>
                    </wps:spPr>
                    <wps:txb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510B3C" id="_x0000_t202" coordsize="21600,21600" o:spt="202" path="m,l,21600r21600,l21600,xe">
              <v:stroke joinstyle="miter"/>
              <v:path gradientshapeok="t" o:connecttype="rect"/>
            </v:shapetype>
            <v:shape id="Text Box 2" o:spid="_x0000_s1026" type="#_x0000_t202" style="position:absolute;left:0;text-align:left;margin-left:-62.25pt;margin-top:-19.65pt;width:55.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" stroked="f">
              <v:textbo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v:textbox>
              <w10:wrap type="square"/>
            </v:shape>
          </w:pict>
        </mc:Fallback>
      </mc:AlternateContent>
    </w:r>
    <w:r w:rsidRPr="00DB4DED">
      <w:rPr>
        <w:b/>
        <w:sz w:val="44"/>
        <w:szCs w:val="44"/>
      </w:rPr>
      <w:t>Quills and Quotes Poli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21BE" w14:textId="5FB34E70" w:rsidR="00654C76" w:rsidRPr="00142354" w:rsidRDefault="00654C76" w:rsidP="00654C76">
    <w:pPr>
      <w:pStyle w:val="Header"/>
      <w:jc w:val="center"/>
      <w:rPr>
        <w:b/>
        <w:sz w:val="36"/>
        <w:szCs w:val="36"/>
      </w:rPr>
    </w:pPr>
    <w:r w:rsidRPr="00142354">
      <w:rPr>
        <w:noProof/>
        <w:sz w:val="36"/>
        <w:szCs w:val="36"/>
      </w:rPr>
      <mc:AlternateContent>
        <mc:Choice Requires="wps">
          <w:drawing>
            <wp:anchor distT="45720" distB="45720" distL="114300" distR="114300" simplePos="0" relativeHeight="251659264" behindDoc="0" locked="0" layoutInCell="1" allowOverlap="1" wp14:anchorId="1249AF84" wp14:editId="587D5165">
              <wp:simplePos x="0" y="0"/>
              <wp:positionH relativeFrom="leftMargin">
                <wp:posOffset>123825</wp:posOffset>
              </wp:positionH>
              <wp:positionV relativeFrom="paragraph">
                <wp:posOffset>-297815</wp:posOffset>
              </wp:positionV>
              <wp:extent cx="723900" cy="6191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619125"/>
                      </a:xfrm>
                      <a:prstGeom prst="rect">
                        <a:avLst/>
                      </a:prstGeom>
                      <a:solidFill>
                        <a:srgbClr val="FFFFFF"/>
                      </a:solidFill>
                      <a:ln w="9525">
                        <a:noFill/>
                        <a:miter lim="800000"/>
                        <a:headEnd/>
                        <a:tailEnd/>
                      </a:ln>
                    </wps:spPr>
                    <wps:txb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9AF84" id="_x0000_t202" coordsize="21600,21600" o:spt="202" path="m,l,21600r21600,l21600,xe">
              <v:stroke joinstyle="miter"/>
              <v:path gradientshapeok="t" o:connecttype="rect"/>
            </v:shapetype>
            <v:shape id="_x0000_s1027" type="#_x0000_t202" style="position:absolute;left:0;text-align:left;margin-left:9.75pt;margin-top:-23.45pt;width:57pt;height:48.75pt;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" stroked="f">
              <v:textbo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v:textbox>
              <w10:wrap type="square" anchorx="margin"/>
            </v:shape>
          </w:pict>
        </mc:Fallback>
      </mc:AlternateContent>
    </w:r>
    <w:r w:rsidRPr="00142354">
      <w:rPr>
        <w:sz w:val="36"/>
        <w:szCs w:val="36"/>
      </w:rPr>
      <w:t xml:space="preserve"> </w:t>
    </w:r>
    <w:r w:rsidR="00F11EF2">
      <w:rPr>
        <w:b/>
        <w:sz w:val="36"/>
        <w:szCs w:val="36"/>
      </w:rPr>
      <w:t xml:space="preserve">Summer </w:t>
    </w:r>
    <w:r w:rsidR="005146E2" w:rsidRPr="00142354">
      <w:rPr>
        <w:b/>
        <w:sz w:val="36"/>
        <w:szCs w:val="36"/>
      </w:rPr>
      <w:t xml:space="preserve">Online </w:t>
    </w:r>
    <w:r w:rsidR="00F11EF2">
      <w:rPr>
        <w:b/>
        <w:sz w:val="36"/>
        <w:szCs w:val="36"/>
      </w:rPr>
      <w:t>Creative Writing Class</w:t>
    </w:r>
    <w:r w:rsidRPr="00142354">
      <w:rPr>
        <w:b/>
        <w:sz w:val="36"/>
        <w:szCs w:val="36"/>
      </w:rPr>
      <w:t xml:space="preserve"> </w:t>
    </w:r>
  </w:p>
  <w:p w14:paraId="458D1080" w14:textId="09D8DE8D" w:rsidR="00506355" w:rsidRDefault="005063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2A353" w14:textId="77777777" w:rsidR="00F11EF2" w:rsidRDefault="00F11EF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Dc3MzeyALKMjZV0lIJTi4sz8/NACkxrATd+hHcsAAAA"/>
  </w:docVars>
  <w:rsids>
    <w:rsidRoot w:val="00B63B91"/>
    <w:rsid w:val="00056ED0"/>
    <w:rsid w:val="00080908"/>
    <w:rsid w:val="00113091"/>
    <w:rsid w:val="001158EF"/>
    <w:rsid w:val="00137627"/>
    <w:rsid w:val="00142354"/>
    <w:rsid w:val="00163138"/>
    <w:rsid w:val="0016449D"/>
    <w:rsid w:val="00185E05"/>
    <w:rsid w:val="001905E9"/>
    <w:rsid w:val="001A1C77"/>
    <w:rsid w:val="001A7542"/>
    <w:rsid w:val="001E1DE7"/>
    <w:rsid w:val="002115BC"/>
    <w:rsid w:val="00227EEA"/>
    <w:rsid w:val="00274284"/>
    <w:rsid w:val="00292953"/>
    <w:rsid w:val="002D3B9F"/>
    <w:rsid w:val="002E3318"/>
    <w:rsid w:val="002F4977"/>
    <w:rsid w:val="003D794F"/>
    <w:rsid w:val="003F5000"/>
    <w:rsid w:val="00473EAE"/>
    <w:rsid w:val="00506355"/>
    <w:rsid w:val="00510BB3"/>
    <w:rsid w:val="00513409"/>
    <w:rsid w:val="005146E2"/>
    <w:rsid w:val="00516D54"/>
    <w:rsid w:val="005240C1"/>
    <w:rsid w:val="005A5756"/>
    <w:rsid w:val="005A5E39"/>
    <w:rsid w:val="005E0BC4"/>
    <w:rsid w:val="00642A6E"/>
    <w:rsid w:val="006517B1"/>
    <w:rsid w:val="00654C76"/>
    <w:rsid w:val="0067130C"/>
    <w:rsid w:val="00703DC0"/>
    <w:rsid w:val="007547E7"/>
    <w:rsid w:val="00760FC5"/>
    <w:rsid w:val="00766AA2"/>
    <w:rsid w:val="007A1BD1"/>
    <w:rsid w:val="007C1FE2"/>
    <w:rsid w:val="007D79B2"/>
    <w:rsid w:val="007E169E"/>
    <w:rsid w:val="00833B25"/>
    <w:rsid w:val="0090555A"/>
    <w:rsid w:val="00911E5A"/>
    <w:rsid w:val="00936955"/>
    <w:rsid w:val="0095526E"/>
    <w:rsid w:val="00A219DE"/>
    <w:rsid w:val="00AA39BE"/>
    <w:rsid w:val="00AD113A"/>
    <w:rsid w:val="00B046F4"/>
    <w:rsid w:val="00B21FAF"/>
    <w:rsid w:val="00B23EBB"/>
    <w:rsid w:val="00B33FF1"/>
    <w:rsid w:val="00B63B91"/>
    <w:rsid w:val="00BA1F9F"/>
    <w:rsid w:val="00BC342A"/>
    <w:rsid w:val="00C00FCE"/>
    <w:rsid w:val="00C16CDB"/>
    <w:rsid w:val="00C60EA2"/>
    <w:rsid w:val="00C71CD4"/>
    <w:rsid w:val="00D021FD"/>
    <w:rsid w:val="00D37CAB"/>
    <w:rsid w:val="00D45BF7"/>
    <w:rsid w:val="00D651A1"/>
    <w:rsid w:val="00DB4DED"/>
    <w:rsid w:val="00DE1453"/>
    <w:rsid w:val="00E04236"/>
    <w:rsid w:val="00E96CE6"/>
    <w:rsid w:val="00EC7F3C"/>
    <w:rsid w:val="00F11EF2"/>
    <w:rsid w:val="00F9333A"/>
    <w:rsid w:val="00FA246D"/>
    <w:rsid w:val="00FA26E6"/>
    <w:rsid w:val="00FD0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96F7"/>
  <w15:docId w15:val="{B454DBF4-2A00-4EA3-8092-FD12BD0D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0C1"/>
  </w:style>
  <w:style w:type="paragraph" w:styleId="Footer">
    <w:name w:val="footer"/>
    <w:basedOn w:val="Normal"/>
    <w:link w:val="FooterChar"/>
    <w:uiPriority w:val="99"/>
    <w:unhideWhenUsed/>
    <w:rsid w:val="00524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0C1"/>
  </w:style>
  <w:style w:type="character" w:styleId="Hyperlink">
    <w:name w:val="Hyperlink"/>
    <w:basedOn w:val="DefaultParagraphFont"/>
    <w:uiPriority w:val="99"/>
    <w:unhideWhenUsed/>
    <w:rsid w:val="001905E9"/>
    <w:rPr>
      <w:color w:val="0000FF" w:themeColor="hyperlink"/>
      <w:u w:val="single"/>
    </w:rPr>
  </w:style>
  <w:style w:type="paragraph" w:styleId="BalloonText">
    <w:name w:val="Balloon Text"/>
    <w:basedOn w:val="Normal"/>
    <w:link w:val="BalloonTextChar"/>
    <w:uiPriority w:val="99"/>
    <w:semiHidden/>
    <w:unhideWhenUsed/>
    <w:rsid w:val="00190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5E9"/>
    <w:rPr>
      <w:rFonts w:ascii="Tahoma" w:hAnsi="Tahoma" w:cs="Tahoma"/>
      <w:sz w:val="16"/>
      <w:szCs w:val="16"/>
    </w:rPr>
  </w:style>
  <w:style w:type="character" w:styleId="PlaceholderText">
    <w:name w:val="Placeholder Text"/>
    <w:basedOn w:val="DefaultParagraphFont"/>
    <w:uiPriority w:val="99"/>
    <w:semiHidden/>
    <w:rsid w:val="00113091"/>
    <w:rPr>
      <w:color w:val="808080"/>
    </w:rPr>
  </w:style>
  <w:style w:type="character" w:styleId="UnresolvedMention">
    <w:name w:val="Unresolved Mention"/>
    <w:basedOn w:val="DefaultParagraphFont"/>
    <w:uiPriority w:val="99"/>
    <w:semiHidden/>
    <w:unhideWhenUsed/>
    <w:rsid w:val="001158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admin@quillsandquotes.ca" TargetMode="External"/><Relationship Id="rId12"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quillsandquotes.ca/polic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50FC6A942F439BBB9BFBF1C7C2CBC3"/>
        <w:category>
          <w:name w:val="General"/>
          <w:gallery w:val="placeholder"/>
        </w:category>
        <w:types>
          <w:type w:val="bbPlcHdr"/>
        </w:types>
        <w:behaviors>
          <w:behavior w:val="content"/>
        </w:behaviors>
        <w:guid w:val="{4C5D65F8-0E18-4BB7-A18C-DC536DB5F192}"/>
      </w:docPartPr>
      <w:docPartBody>
        <w:p w:rsidR="009957B1" w:rsidRDefault="001678DB" w:rsidP="001678DB">
          <w:pPr>
            <w:pStyle w:val="6750FC6A942F439BBB9BFBF1C7C2CBC34"/>
          </w:pPr>
          <w:r>
            <w:rPr>
              <w:rStyle w:val="PlaceholderText"/>
            </w:rPr>
            <w:t>Name</w:t>
          </w:r>
        </w:p>
      </w:docPartBody>
    </w:docPart>
    <w:docPart>
      <w:docPartPr>
        <w:name w:val="75755FFCA1F74BAD88FB4FA6867D6C7E"/>
        <w:category>
          <w:name w:val="General"/>
          <w:gallery w:val="placeholder"/>
        </w:category>
        <w:types>
          <w:type w:val="bbPlcHdr"/>
        </w:types>
        <w:behaviors>
          <w:behavior w:val="content"/>
        </w:behaviors>
        <w:guid w:val="{4F1F96A9-61BA-4CF0-8707-E7A2A2D3FA83}"/>
      </w:docPartPr>
      <w:docPartBody>
        <w:p w:rsidR="009957B1" w:rsidRDefault="001678DB" w:rsidP="001678DB">
          <w:pPr>
            <w:pStyle w:val="75755FFCA1F74BAD88FB4FA6867D6C7E4"/>
          </w:pPr>
          <w:r>
            <w:rPr>
              <w:rStyle w:val="PlaceholderText"/>
            </w:rPr>
            <w:t>DMY</w:t>
          </w:r>
        </w:p>
      </w:docPartBody>
    </w:docPart>
    <w:docPart>
      <w:docPartPr>
        <w:name w:val="40CEA3435873411A9DD810B8E59C3703"/>
        <w:category>
          <w:name w:val="General"/>
          <w:gallery w:val="placeholder"/>
        </w:category>
        <w:types>
          <w:type w:val="bbPlcHdr"/>
        </w:types>
        <w:behaviors>
          <w:behavior w:val="content"/>
        </w:behaviors>
        <w:guid w:val="{8CBF5143-7C15-4A9B-8356-ECB711E42D76}"/>
      </w:docPartPr>
      <w:docPartBody>
        <w:p w:rsidR="009957B1" w:rsidRDefault="001678DB" w:rsidP="001678DB">
          <w:pPr>
            <w:pStyle w:val="40CEA3435873411A9DD810B8E59C37034"/>
          </w:pPr>
          <w:r>
            <w:rPr>
              <w:rStyle w:val="PlaceholderText"/>
            </w:rPr>
            <w:t>grade</w:t>
          </w:r>
        </w:p>
      </w:docPartBody>
    </w:docPart>
    <w:docPart>
      <w:docPartPr>
        <w:name w:val="4CA7912D955A4139A6B87CE35ECA23C9"/>
        <w:category>
          <w:name w:val="General"/>
          <w:gallery w:val="placeholder"/>
        </w:category>
        <w:types>
          <w:type w:val="bbPlcHdr"/>
        </w:types>
        <w:behaviors>
          <w:behavior w:val="content"/>
        </w:behaviors>
        <w:guid w:val="{4CC0D8FB-1776-4B48-894B-39C3521F46F7}"/>
      </w:docPartPr>
      <w:docPartBody>
        <w:p w:rsidR="009957B1" w:rsidRDefault="001678DB" w:rsidP="001678DB">
          <w:pPr>
            <w:pStyle w:val="4CA7912D955A4139A6B87CE35ECA23C94"/>
          </w:pPr>
          <w:r>
            <w:rPr>
              <w:rStyle w:val="PlaceholderText"/>
            </w:rPr>
            <w:t>address</w:t>
          </w:r>
        </w:p>
      </w:docPartBody>
    </w:docPart>
    <w:docPart>
      <w:docPartPr>
        <w:name w:val="B1BF239375E54FF0B49851406CC8B55A"/>
        <w:category>
          <w:name w:val="General"/>
          <w:gallery w:val="placeholder"/>
        </w:category>
        <w:types>
          <w:type w:val="bbPlcHdr"/>
        </w:types>
        <w:behaviors>
          <w:behavior w:val="content"/>
        </w:behaviors>
        <w:guid w:val="{D5FC0603-51F6-4F06-9FE1-FADF68C79A0F}"/>
      </w:docPartPr>
      <w:docPartBody>
        <w:p w:rsidR="009957B1" w:rsidRDefault="001678DB" w:rsidP="001678DB">
          <w:pPr>
            <w:pStyle w:val="B1BF239375E54FF0B49851406CC8B55A4"/>
          </w:pPr>
          <w:r>
            <w:rPr>
              <w:rStyle w:val="PlaceholderText"/>
            </w:rPr>
            <w:t>parent name</w:t>
          </w:r>
        </w:p>
      </w:docPartBody>
    </w:docPart>
    <w:docPart>
      <w:docPartPr>
        <w:name w:val="6FBB2A54014D4C9A876E60542823A254"/>
        <w:category>
          <w:name w:val="General"/>
          <w:gallery w:val="placeholder"/>
        </w:category>
        <w:types>
          <w:type w:val="bbPlcHdr"/>
        </w:types>
        <w:behaviors>
          <w:behavior w:val="content"/>
        </w:behaviors>
        <w:guid w:val="{50E9E85F-21EE-47C6-B1A1-B3AC08524AD2}"/>
      </w:docPartPr>
      <w:docPartBody>
        <w:p w:rsidR="009957B1" w:rsidRDefault="001678DB" w:rsidP="001678DB">
          <w:pPr>
            <w:pStyle w:val="6FBB2A54014D4C9A876E60542823A2544"/>
          </w:pPr>
          <w:r>
            <w:rPr>
              <w:rStyle w:val="PlaceholderText"/>
            </w:rPr>
            <w:t>home phone</w:t>
          </w:r>
        </w:p>
      </w:docPartBody>
    </w:docPart>
    <w:docPart>
      <w:docPartPr>
        <w:name w:val="6DF6FDDEC99B40B897C7CE29B9AB10D0"/>
        <w:category>
          <w:name w:val="General"/>
          <w:gallery w:val="placeholder"/>
        </w:category>
        <w:types>
          <w:type w:val="bbPlcHdr"/>
        </w:types>
        <w:behaviors>
          <w:behavior w:val="content"/>
        </w:behaviors>
        <w:guid w:val="{B4CC99FB-6FBF-4E5F-A86D-077DA87CAD1A}"/>
      </w:docPartPr>
      <w:docPartBody>
        <w:p w:rsidR="009957B1" w:rsidRDefault="001678DB" w:rsidP="001678DB">
          <w:pPr>
            <w:pStyle w:val="6DF6FDDEC99B40B897C7CE29B9AB10D04"/>
          </w:pPr>
          <w:r>
            <w:rPr>
              <w:rStyle w:val="PlaceholderText"/>
            </w:rPr>
            <w:t>cell phone</w:t>
          </w:r>
        </w:p>
      </w:docPartBody>
    </w:docPart>
    <w:docPart>
      <w:docPartPr>
        <w:name w:val="30164A54D0F94E2897109683DF239798"/>
        <w:category>
          <w:name w:val="General"/>
          <w:gallery w:val="placeholder"/>
        </w:category>
        <w:types>
          <w:type w:val="bbPlcHdr"/>
        </w:types>
        <w:behaviors>
          <w:behavior w:val="content"/>
        </w:behaviors>
        <w:guid w:val="{8780702B-1707-480E-9062-EC7BECF87DFB}"/>
      </w:docPartPr>
      <w:docPartBody>
        <w:p w:rsidR="009957B1" w:rsidRDefault="001678DB" w:rsidP="001678DB">
          <w:pPr>
            <w:pStyle w:val="30164A54D0F94E2897109683DF2397984"/>
          </w:pPr>
          <w:r>
            <w:rPr>
              <w:rStyle w:val="PlaceholderText"/>
            </w:rPr>
            <w:t>email</w:t>
          </w:r>
        </w:p>
      </w:docPartBody>
    </w:docPart>
    <w:docPart>
      <w:docPartPr>
        <w:name w:val="8B13EA4CC50E48EF9839CDF908E48867"/>
        <w:category>
          <w:name w:val="General"/>
          <w:gallery w:val="placeholder"/>
        </w:category>
        <w:types>
          <w:type w:val="bbPlcHdr"/>
        </w:types>
        <w:behaviors>
          <w:behavior w:val="content"/>
        </w:behaviors>
        <w:guid w:val="{2ECFDD8E-F6F7-457B-8206-26FE5E8AE052}"/>
      </w:docPartPr>
      <w:docPartBody>
        <w:p w:rsidR="009957B1" w:rsidRDefault="001678DB" w:rsidP="001678DB">
          <w:pPr>
            <w:pStyle w:val="8B13EA4CC50E48EF9839CDF908E488674"/>
          </w:pPr>
          <w:r>
            <w:rPr>
              <w:rStyle w:val="PlaceholderText"/>
            </w:rPr>
            <w:t>initial</w:t>
          </w:r>
        </w:p>
      </w:docPartBody>
    </w:docPart>
    <w:docPart>
      <w:docPartPr>
        <w:name w:val="2004E1DEAAAD45289C987B44B6171464"/>
        <w:category>
          <w:name w:val="General"/>
          <w:gallery w:val="placeholder"/>
        </w:category>
        <w:types>
          <w:type w:val="bbPlcHdr"/>
        </w:types>
        <w:behaviors>
          <w:behavior w:val="content"/>
        </w:behaviors>
        <w:guid w:val="{084758D6-5EF5-488A-B097-0227445803EE}"/>
      </w:docPartPr>
      <w:docPartBody>
        <w:p w:rsidR="00CA07A4" w:rsidRDefault="001678DB" w:rsidP="001678DB">
          <w:pPr>
            <w:pStyle w:val="2004E1DEAAAD45289C987B44B61714642"/>
          </w:pPr>
          <w:r>
            <w:rPr>
              <w:rStyle w:val="PlaceholderText"/>
            </w:rPr>
            <w:t>Print Name</w:t>
          </w:r>
        </w:p>
      </w:docPartBody>
    </w:docPart>
    <w:docPart>
      <w:docPartPr>
        <w:name w:val="B1140A1F5441413ABFB1CF693246C0AF"/>
        <w:category>
          <w:name w:val="General"/>
          <w:gallery w:val="placeholder"/>
        </w:category>
        <w:types>
          <w:type w:val="bbPlcHdr"/>
        </w:types>
        <w:behaviors>
          <w:behavior w:val="content"/>
        </w:behaviors>
        <w:guid w:val="{59BC96BC-BCD4-4F8B-BF08-8B2684307C62}"/>
      </w:docPartPr>
      <w:docPartBody>
        <w:p w:rsidR="00CA07A4" w:rsidRDefault="001678DB" w:rsidP="001678DB">
          <w:pPr>
            <w:pStyle w:val="B1140A1F5441413ABFB1CF693246C0AF2"/>
          </w:pPr>
          <w:r>
            <w:rPr>
              <w:rStyle w:val="PlaceholderText"/>
            </w:rPr>
            <w:t>Date</w:t>
          </w:r>
        </w:p>
      </w:docPartBody>
    </w:docPart>
    <w:docPart>
      <w:docPartPr>
        <w:name w:val="EAD7B8E185F544CD8B4AE7DA9A86216B"/>
        <w:category>
          <w:name w:val="General"/>
          <w:gallery w:val="placeholder"/>
        </w:category>
        <w:types>
          <w:type w:val="bbPlcHdr"/>
        </w:types>
        <w:behaviors>
          <w:behavior w:val="content"/>
        </w:behaviors>
        <w:guid w:val="{5464EBA9-D21A-4EB4-901D-8A013DA8EA50}"/>
      </w:docPartPr>
      <w:docPartBody>
        <w:p w:rsidR="000409A0" w:rsidRDefault="001678DB" w:rsidP="001678DB">
          <w:pPr>
            <w:pStyle w:val="EAD7B8E185F544CD8B4AE7DA9A86216B1"/>
          </w:pPr>
          <w:r>
            <w:rPr>
              <w:rStyle w:val="PlaceholderText"/>
            </w:rPr>
            <w:t>Class</w:t>
          </w:r>
        </w:p>
      </w:docPartBody>
    </w:docPart>
    <w:docPart>
      <w:docPartPr>
        <w:name w:val="5DAFFF9A56E5443BBBEF1FCF7BD34717"/>
        <w:category>
          <w:name w:val="General"/>
          <w:gallery w:val="placeholder"/>
        </w:category>
        <w:types>
          <w:type w:val="bbPlcHdr"/>
        </w:types>
        <w:behaviors>
          <w:behavior w:val="content"/>
        </w:behaviors>
        <w:guid w:val="{D3452859-168F-43A0-87CF-33320BD186D0}"/>
      </w:docPartPr>
      <w:docPartBody>
        <w:p w:rsidR="000777DB" w:rsidRDefault="001678DB" w:rsidP="001678DB">
          <w:pPr>
            <w:pStyle w:val="5DAFFF9A56E5443BBBEF1FCF7BD34717"/>
          </w:pPr>
          <w:r>
            <w:rPr>
              <w:rStyle w:val="PlaceholderText"/>
            </w:rPr>
            <w:t>student’s G-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612"/>
    <w:rsid w:val="000409A0"/>
    <w:rsid w:val="0007308B"/>
    <w:rsid w:val="000777DB"/>
    <w:rsid w:val="000B2FFD"/>
    <w:rsid w:val="001678DB"/>
    <w:rsid w:val="004A349D"/>
    <w:rsid w:val="006B5B15"/>
    <w:rsid w:val="008B70FC"/>
    <w:rsid w:val="00916788"/>
    <w:rsid w:val="00933148"/>
    <w:rsid w:val="009957B1"/>
    <w:rsid w:val="00BB4FB7"/>
    <w:rsid w:val="00C80612"/>
    <w:rsid w:val="00CA07A4"/>
    <w:rsid w:val="00D20406"/>
    <w:rsid w:val="00F24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78DB"/>
    <w:rPr>
      <w:color w:val="808080"/>
    </w:rPr>
  </w:style>
  <w:style w:type="paragraph" w:customStyle="1" w:styleId="6750FC6A942F439BBB9BFBF1C7C2CBC34">
    <w:name w:val="6750FC6A942F439BBB9BFBF1C7C2CBC34"/>
    <w:rsid w:val="001678DB"/>
    <w:pPr>
      <w:spacing w:after="200" w:line="276" w:lineRule="auto"/>
    </w:pPr>
    <w:rPr>
      <w:rFonts w:eastAsiaTheme="minorHAnsi"/>
      <w:lang w:val="en-CA"/>
    </w:rPr>
  </w:style>
  <w:style w:type="paragraph" w:customStyle="1" w:styleId="75755FFCA1F74BAD88FB4FA6867D6C7E4">
    <w:name w:val="75755FFCA1F74BAD88FB4FA6867D6C7E4"/>
    <w:rsid w:val="001678DB"/>
    <w:pPr>
      <w:spacing w:after="200" w:line="276" w:lineRule="auto"/>
    </w:pPr>
    <w:rPr>
      <w:rFonts w:eastAsiaTheme="minorHAnsi"/>
      <w:lang w:val="en-CA"/>
    </w:rPr>
  </w:style>
  <w:style w:type="paragraph" w:customStyle="1" w:styleId="40CEA3435873411A9DD810B8E59C37034">
    <w:name w:val="40CEA3435873411A9DD810B8E59C37034"/>
    <w:rsid w:val="001678DB"/>
    <w:pPr>
      <w:spacing w:after="200" w:line="276" w:lineRule="auto"/>
    </w:pPr>
    <w:rPr>
      <w:rFonts w:eastAsiaTheme="minorHAnsi"/>
      <w:lang w:val="en-CA"/>
    </w:rPr>
  </w:style>
  <w:style w:type="paragraph" w:customStyle="1" w:styleId="EAD7B8E185F544CD8B4AE7DA9A86216B1">
    <w:name w:val="EAD7B8E185F544CD8B4AE7DA9A86216B1"/>
    <w:rsid w:val="001678DB"/>
    <w:pPr>
      <w:spacing w:after="200" w:line="276" w:lineRule="auto"/>
    </w:pPr>
    <w:rPr>
      <w:rFonts w:eastAsiaTheme="minorHAnsi"/>
      <w:lang w:val="en-CA"/>
    </w:rPr>
  </w:style>
  <w:style w:type="paragraph" w:customStyle="1" w:styleId="4CA7912D955A4139A6B87CE35ECA23C94">
    <w:name w:val="4CA7912D955A4139A6B87CE35ECA23C94"/>
    <w:rsid w:val="001678DB"/>
    <w:pPr>
      <w:spacing w:after="200" w:line="276" w:lineRule="auto"/>
    </w:pPr>
    <w:rPr>
      <w:rFonts w:eastAsiaTheme="minorHAnsi"/>
      <w:lang w:val="en-CA"/>
    </w:rPr>
  </w:style>
  <w:style w:type="paragraph" w:customStyle="1" w:styleId="B1BF239375E54FF0B49851406CC8B55A4">
    <w:name w:val="B1BF239375E54FF0B49851406CC8B55A4"/>
    <w:rsid w:val="001678DB"/>
    <w:pPr>
      <w:spacing w:after="200" w:line="276" w:lineRule="auto"/>
    </w:pPr>
    <w:rPr>
      <w:rFonts w:eastAsiaTheme="minorHAnsi"/>
      <w:lang w:val="en-CA"/>
    </w:rPr>
  </w:style>
  <w:style w:type="paragraph" w:customStyle="1" w:styleId="6FBB2A54014D4C9A876E60542823A2544">
    <w:name w:val="6FBB2A54014D4C9A876E60542823A2544"/>
    <w:rsid w:val="001678DB"/>
    <w:pPr>
      <w:spacing w:after="200" w:line="276" w:lineRule="auto"/>
    </w:pPr>
    <w:rPr>
      <w:rFonts w:eastAsiaTheme="minorHAnsi"/>
      <w:lang w:val="en-CA"/>
    </w:rPr>
  </w:style>
  <w:style w:type="paragraph" w:customStyle="1" w:styleId="6DF6FDDEC99B40B897C7CE29B9AB10D04">
    <w:name w:val="6DF6FDDEC99B40B897C7CE29B9AB10D04"/>
    <w:rsid w:val="001678DB"/>
    <w:pPr>
      <w:spacing w:after="200" w:line="276" w:lineRule="auto"/>
    </w:pPr>
    <w:rPr>
      <w:rFonts w:eastAsiaTheme="minorHAnsi"/>
      <w:lang w:val="en-CA"/>
    </w:rPr>
  </w:style>
  <w:style w:type="paragraph" w:customStyle="1" w:styleId="30164A54D0F94E2897109683DF2397984">
    <w:name w:val="30164A54D0F94E2897109683DF2397984"/>
    <w:rsid w:val="001678DB"/>
    <w:pPr>
      <w:spacing w:after="200" w:line="276" w:lineRule="auto"/>
    </w:pPr>
    <w:rPr>
      <w:rFonts w:eastAsiaTheme="minorHAnsi"/>
      <w:lang w:val="en-CA"/>
    </w:rPr>
  </w:style>
  <w:style w:type="paragraph" w:customStyle="1" w:styleId="5DAFFF9A56E5443BBBEF1FCF7BD34717">
    <w:name w:val="5DAFFF9A56E5443BBBEF1FCF7BD34717"/>
    <w:rsid w:val="001678DB"/>
    <w:pPr>
      <w:spacing w:after="200" w:line="276" w:lineRule="auto"/>
    </w:pPr>
    <w:rPr>
      <w:rFonts w:eastAsiaTheme="minorHAnsi"/>
      <w:lang w:val="en-CA"/>
    </w:rPr>
  </w:style>
  <w:style w:type="paragraph" w:customStyle="1" w:styleId="8B13EA4CC50E48EF9839CDF908E488674">
    <w:name w:val="8B13EA4CC50E48EF9839CDF908E488674"/>
    <w:rsid w:val="001678DB"/>
    <w:pPr>
      <w:spacing w:after="200" w:line="276" w:lineRule="auto"/>
    </w:pPr>
    <w:rPr>
      <w:rFonts w:eastAsiaTheme="minorHAnsi"/>
      <w:lang w:val="en-CA"/>
    </w:rPr>
  </w:style>
  <w:style w:type="paragraph" w:customStyle="1" w:styleId="2004E1DEAAAD45289C987B44B61714642">
    <w:name w:val="2004E1DEAAAD45289C987B44B61714642"/>
    <w:rsid w:val="001678DB"/>
    <w:pPr>
      <w:spacing w:after="200" w:line="276" w:lineRule="auto"/>
    </w:pPr>
    <w:rPr>
      <w:rFonts w:eastAsiaTheme="minorHAnsi"/>
      <w:lang w:val="en-CA"/>
    </w:rPr>
  </w:style>
  <w:style w:type="paragraph" w:customStyle="1" w:styleId="B1140A1F5441413ABFB1CF693246C0AF2">
    <w:name w:val="B1140A1F5441413ABFB1CF693246C0AF2"/>
    <w:rsid w:val="001678DB"/>
    <w:pPr>
      <w:spacing w:after="200" w:line="276" w:lineRule="auto"/>
    </w:pPr>
    <w:rPr>
      <w:rFonts w:eastAsiaTheme="minorHAnsi"/>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 Jain</dc:creator>
  <cp:lastModifiedBy>shauna jain</cp:lastModifiedBy>
  <cp:revision>12</cp:revision>
  <cp:lastPrinted>2020-04-08T12:11:00Z</cp:lastPrinted>
  <dcterms:created xsi:type="dcterms:W3CDTF">2021-03-15T13:34:00Z</dcterms:created>
  <dcterms:modified xsi:type="dcterms:W3CDTF">2021-06-02T13:41:00Z</dcterms:modified>
</cp:coreProperties>
</file>